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4" w:space="0" w:color="BFBFBF" w:themeColor="background1" w:themeShade="BF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ayout w:type="fixed"/>
        <w:tblLook w:val="04A0" w:firstRow="1" w:lastRow="0" w:firstColumn="1" w:lastColumn="0" w:noHBand="0" w:noVBand="1"/>
      </w:tblPr>
      <w:tblGrid>
        <w:gridCol w:w="236"/>
        <w:gridCol w:w="2999"/>
        <w:gridCol w:w="3300"/>
        <w:gridCol w:w="2280"/>
        <w:gridCol w:w="1350"/>
        <w:gridCol w:w="291"/>
      </w:tblGrid>
      <w:tr w:rsidR="00CA4DCF" w14:paraId="2982ED17" w14:textId="77777777" w:rsidTr="0078624F">
        <w:tc>
          <w:tcPr>
            <w:tcW w:w="236" w:type="dxa"/>
            <w:shd w:val="clear" w:color="auto" w:fill="EDEDED" w:themeFill="accent3" w:themeFillTint="33"/>
          </w:tcPr>
          <w:p w14:paraId="5ED6579A" w14:textId="77777777" w:rsidR="00CA4DCF" w:rsidRDefault="00CA4DCF">
            <w:bookmarkStart w:id="0" w:name="_GoBack"/>
            <w:bookmarkEnd w:id="0"/>
          </w:p>
        </w:tc>
        <w:tc>
          <w:tcPr>
            <w:tcW w:w="9929" w:type="dxa"/>
            <w:gridSpan w:val="4"/>
            <w:shd w:val="clear" w:color="auto" w:fill="EDEDED" w:themeFill="accent3" w:themeFillTint="33"/>
          </w:tcPr>
          <w:p w14:paraId="0C33F069" w14:textId="5143BB4E" w:rsidR="00CA4DCF" w:rsidRDefault="00CA4DCF">
            <w:r w:rsidRPr="00CA4DCF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inline distT="0" distB="0" distL="0" distR="0" wp14:anchorId="2E757521" wp14:editId="66CA5E9E">
                      <wp:extent cx="5581650" cy="523875"/>
                      <wp:effectExtent l="0" t="0" r="0" b="0"/>
                      <wp:docPr id="2" name="Rectangle 2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81651" cy="52636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6699C2E" w14:textId="77777777" w:rsidR="00CA4DCF" w:rsidRDefault="00CA4DCF" w:rsidP="00CA4DC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CA4DC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1F4E79" w:themeColor="accent5" w:themeShade="80"/>
                                      <w:sz w:val="48"/>
                                      <w:szCs w:val="48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PARENT CALL LOG TEMPLATE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757521" id="Rectangle 2" o:spid="_x0000_s1026" style="width:439.5pt;height:4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" filled="f" stroked="f">
                      <v:textbox style="mso-fit-shape-to-text:t">
                        <w:txbxContent>
                          <w:p w14:paraId="16699C2E" w14:textId="77777777" w:rsidR="00CA4DCF" w:rsidRDefault="00CA4DCF" w:rsidP="00CA4DC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CA4DC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1F4E79" w:themeColor="accent5" w:themeShade="80"/>
                                <w:sz w:val="48"/>
                                <w:szCs w:val="4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ARENT CALL LOG TEMPLATE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291" w:type="dxa"/>
            <w:shd w:val="clear" w:color="auto" w:fill="EDEDED" w:themeFill="accent3" w:themeFillTint="33"/>
          </w:tcPr>
          <w:p w14:paraId="3F9A9CEC" w14:textId="77777777" w:rsidR="00CA4DCF" w:rsidRDefault="00CA4DCF"/>
        </w:tc>
      </w:tr>
      <w:tr w:rsidR="00CA4DCF" w:rsidRPr="00CA4DCF" w14:paraId="69166DB4" w14:textId="77777777" w:rsidTr="0078624F">
        <w:trPr>
          <w:trHeight w:val="467"/>
        </w:trPr>
        <w:tc>
          <w:tcPr>
            <w:tcW w:w="236" w:type="dxa"/>
            <w:shd w:val="clear" w:color="auto" w:fill="EDEDED" w:themeFill="accent3" w:themeFillTint="33"/>
          </w:tcPr>
          <w:p w14:paraId="1ECE5FA7" w14:textId="77777777" w:rsidR="00CA4DCF" w:rsidRPr="00CA4DCF" w:rsidRDefault="00CA4DCF">
            <w:pPr>
              <w:rPr>
                <w:rFonts w:ascii="Candara" w:hAnsi="Candara"/>
              </w:rPr>
            </w:pPr>
          </w:p>
        </w:tc>
        <w:tc>
          <w:tcPr>
            <w:tcW w:w="2999" w:type="dxa"/>
            <w:vMerge w:val="restart"/>
            <w:shd w:val="clear" w:color="auto" w:fill="EDEDED" w:themeFill="accent3" w:themeFillTint="33"/>
            <w:vAlign w:val="center"/>
          </w:tcPr>
          <w:p w14:paraId="6E384A67" w14:textId="445861DE" w:rsidR="00CA4DCF" w:rsidRPr="00CA4DCF" w:rsidRDefault="00CA4DCF" w:rsidP="00CA4DCF">
            <w:pPr>
              <w:jc w:val="center"/>
              <w:rPr>
                <w:rFonts w:ascii="Candara" w:hAnsi="Candara"/>
              </w:rPr>
            </w:pPr>
            <w:r w:rsidRPr="00CA4DCF">
              <w:rPr>
                <w:rFonts w:ascii="Candara" w:eastAsia="Times New Roman" w:hAnsi="Candara" w:cs="Calibri"/>
                <w:noProof/>
                <w:color w:val="000000"/>
              </w:rPr>
              <w:drawing>
                <wp:inline distT="0" distB="0" distL="0" distR="0" wp14:anchorId="0DAF5DD0" wp14:editId="07BCCC3F">
                  <wp:extent cx="1028700" cy="1028700"/>
                  <wp:effectExtent l="0" t="0" r="0" b="0"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516808-BC1E-4F1B-B3A1-75EC0D3FF4E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80516808-BC1E-4F1B-B3A1-75EC0D3FF4E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1" cy="10287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0" w:type="dxa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34FAFC" w14:textId="2E963ADE" w:rsidR="00CA4DCF" w:rsidRPr="0078624F" w:rsidRDefault="0078624F">
            <w:pPr>
              <w:rPr>
                <w:rFonts w:ascii="Candara" w:hAnsi="Candara"/>
                <w:b/>
              </w:rPr>
            </w:pPr>
            <w:r w:rsidRPr="0078624F">
              <w:rPr>
                <w:rFonts w:ascii="Candara" w:hAnsi="Candara"/>
                <w:b/>
              </w:rPr>
              <w:t>&lt;School Name&gt;</w:t>
            </w:r>
          </w:p>
        </w:tc>
        <w:tc>
          <w:tcPr>
            <w:tcW w:w="291" w:type="dxa"/>
            <w:shd w:val="clear" w:color="auto" w:fill="EDEDED" w:themeFill="accent3" w:themeFillTint="33"/>
          </w:tcPr>
          <w:p w14:paraId="578D76E1" w14:textId="77777777" w:rsidR="00CA4DCF" w:rsidRPr="00CA4DCF" w:rsidRDefault="00CA4DCF">
            <w:pPr>
              <w:rPr>
                <w:rFonts w:ascii="Candara" w:hAnsi="Candara"/>
              </w:rPr>
            </w:pPr>
          </w:p>
        </w:tc>
      </w:tr>
      <w:tr w:rsidR="00CA4DCF" w:rsidRPr="00CA4DCF" w14:paraId="28063ABA" w14:textId="77777777" w:rsidTr="0078624F">
        <w:trPr>
          <w:trHeight w:val="260"/>
        </w:trPr>
        <w:tc>
          <w:tcPr>
            <w:tcW w:w="236" w:type="dxa"/>
            <w:shd w:val="clear" w:color="auto" w:fill="EDEDED" w:themeFill="accent3" w:themeFillTint="33"/>
          </w:tcPr>
          <w:p w14:paraId="1C7B75AC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  <w:tc>
          <w:tcPr>
            <w:tcW w:w="2999" w:type="dxa"/>
            <w:vMerge/>
            <w:shd w:val="clear" w:color="auto" w:fill="EDEDED" w:themeFill="accent3" w:themeFillTint="33"/>
          </w:tcPr>
          <w:p w14:paraId="475E14CF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  <w:tc>
          <w:tcPr>
            <w:tcW w:w="6930" w:type="dxa"/>
            <w:gridSpan w:val="3"/>
            <w:tcBorders>
              <w:bottom w:val="nil"/>
            </w:tcBorders>
            <w:shd w:val="clear" w:color="auto" w:fill="EDEDED" w:themeFill="accent3" w:themeFillTint="33"/>
          </w:tcPr>
          <w:p w14:paraId="6B3AF166" w14:textId="0651F9F2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  <w:r w:rsidRPr="00CA4DCF">
              <w:rPr>
                <w:rFonts w:ascii="Candara" w:hAnsi="Candara"/>
                <w:sz w:val="18"/>
                <w:szCs w:val="18"/>
              </w:rPr>
              <w:t>SCHOOD NAME</w:t>
            </w:r>
          </w:p>
        </w:tc>
        <w:tc>
          <w:tcPr>
            <w:tcW w:w="291" w:type="dxa"/>
            <w:shd w:val="clear" w:color="auto" w:fill="EDEDED" w:themeFill="accent3" w:themeFillTint="33"/>
          </w:tcPr>
          <w:p w14:paraId="4F4BBFB4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</w:tr>
      <w:tr w:rsidR="00CA4DCF" w:rsidRPr="00CA4DCF" w14:paraId="74A6C402" w14:textId="77777777" w:rsidTr="0078624F">
        <w:trPr>
          <w:trHeight w:val="440"/>
        </w:trPr>
        <w:tc>
          <w:tcPr>
            <w:tcW w:w="236" w:type="dxa"/>
            <w:shd w:val="clear" w:color="auto" w:fill="EDEDED" w:themeFill="accent3" w:themeFillTint="33"/>
          </w:tcPr>
          <w:p w14:paraId="1207BF59" w14:textId="77777777" w:rsidR="00CA4DCF" w:rsidRPr="00CA4DCF" w:rsidRDefault="00CA4DCF">
            <w:pPr>
              <w:rPr>
                <w:rFonts w:ascii="Candara" w:hAnsi="Candara"/>
              </w:rPr>
            </w:pPr>
          </w:p>
        </w:tc>
        <w:tc>
          <w:tcPr>
            <w:tcW w:w="2999" w:type="dxa"/>
            <w:vMerge/>
            <w:shd w:val="clear" w:color="auto" w:fill="EDEDED" w:themeFill="accent3" w:themeFillTint="33"/>
          </w:tcPr>
          <w:p w14:paraId="4E4481A3" w14:textId="77777777" w:rsidR="00CA4DCF" w:rsidRPr="00CA4DCF" w:rsidRDefault="00CA4DCF">
            <w:pPr>
              <w:rPr>
                <w:rFonts w:ascii="Candara" w:hAnsi="Candara"/>
              </w:rPr>
            </w:pPr>
          </w:p>
        </w:tc>
        <w:tc>
          <w:tcPr>
            <w:tcW w:w="6930" w:type="dxa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55B5CA2" w14:textId="14701202" w:rsidR="00CA4DCF" w:rsidRPr="0078624F" w:rsidRDefault="0078624F">
            <w:pPr>
              <w:rPr>
                <w:rFonts w:ascii="Candara" w:hAnsi="Candara"/>
                <w:b/>
              </w:rPr>
            </w:pPr>
            <w:r w:rsidRPr="0078624F">
              <w:rPr>
                <w:rFonts w:ascii="Candara" w:hAnsi="Candara"/>
                <w:b/>
              </w:rPr>
              <w:t>Invitation to Parents Orientation (SY YYYY)</w:t>
            </w:r>
          </w:p>
        </w:tc>
        <w:tc>
          <w:tcPr>
            <w:tcW w:w="291" w:type="dxa"/>
            <w:shd w:val="clear" w:color="auto" w:fill="EDEDED" w:themeFill="accent3" w:themeFillTint="33"/>
          </w:tcPr>
          <w:p w14:paraId="0CFD8367" w14:textId="77777777" w:rsidR="00CA4DCF" w:rsidRPr="00CA4DCF" w:rsidRDefault="00CA4DCF">
            <w:pPr>
              <w:rPr>
                <w:rFonts w:ascii="Candara" w:hAnsi="Candara"/>
              </w:rPr>
            </w:pPr>
          </w:p>
        </w:tc>
      </w:tr>
      <w:tr w:rsidR="00CA4DCF" w:rsidRPr="00CA4DCF" w14:paraId="29BCFC7D" w14:textId="77777777" w:rsidTr="0078624F">
        <w:trPr>
          <w:trHeight w:val="305"/>
        </w:trPr>
        <w:tc>
          <w:tcPr>
            <w:tcW w:w="236" w:type="dxa"/>
            <w:shd w:val="clear" w:color="auto" w:fill="EDEDED" w:themeFill="accent3" w:themeFillTint="33"/>
          </w:tcPr>
          <w:p w14:paraId="3CBA6668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  <w:tc>
          <w:tcPr>
            <w:tcW w:w="2999" w:type="dxa"/>
            <w:vMerge/>
            <w:shd w:val="clear" w:color="auto" w:fill="EDEDED" w:themeFill="accent3" w:themeFillTint="33"/>
          </w:tcPr>
          <w:p w14:paraId="55F769FD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  <w:tc>
          <w:tcPr>
            <w:tcW w:w="6930" w:type="dxa"/>
            <w:gridSpan w:val="3"/>
            <w:tcBorders>
              <w:top w:val="single" w:sz="4" w:space="0" w:color="BFBFBF" w:themeColor="background1" w:themeShade="BF"/>
              <w:bottom w:val="nil"/>
            </w:tcBorders>
            <w:shd w:val="clear" w:color="auto" w:fill="EDEDED" w:themeFill="accent3" w:themeFillTint="33"/>
          </w:tcPr>
          <w:p w14:paraId="5C258BCA" w14:textId="5D0BE0B1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  <w:r w:rsidRPr="00CA4DCF">
              <w:rPr>
                <w:rFonts w:ascii="Candara" w:hAnsi="Candara"/>
                <w:sz w:val="18"/>
                <w:szCs w:val="18"/>
              </w:rPr>
              <w:t>REASON FOR CALL</w:t>
            </w:r>
          </w:p>
        </w:tc>
        <w:tc>
          <w:tcPr>
            <w:tcW w:w="291" w:type="dxa"/>
            <w:shd w:val="clear" w:color="auto" w:fill="EDEDED" w:themeFill="accent3" w:themeFillTint="33"/>
          </w:tcPr>
          <w:p w14:paraId="2770B42D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</w:tr>
      <w:tr w:rsidR="00CA4DCF" w:rsidRPr="00CA4DCF" w14:paraId="08941168" w14:textId="77777777" w:rsidTr="0078624F">
        <w:trPr>
          <w:trHeight w:val="476"/>
        </w:trPr>
        <w:tc>
          <w:tcPr>
            <w:tcW w:w="236" w:type="dxa"/>
            <w:shd w:val="clear" w:color="auto" w:fill="EDEDED" w:themeFill="accent3" w:themeFillTint="33"/>
          </w:tcPr>
          <w:p w14:paraId="522F0E97" w14:textId="77777777" w:rsidR="00CA4DCF" w:rsidRPr="00CA4DCF" w:rsidRDefault="00CA4DCF">
            <w:pPr>
              <w:rPr>
                <w:rFonts w:ascii="Candara" w:hAnsi="Candara"/>
              </w:rPr>
            </w:pPr>
          </w:p>
        </w:tc>
        <w:tc>
          <w:tcPr>
            <w:tcW w:w="2999" w:type="dxa"/>
            <w:vMerge/>
            <w:shd w:val="clear" w:color="auto" w:fill="EDEDED" w:themeFill="accent3" w:themeFillTint="33"/>
          </w:tcPr>
          <w:p w14:paraId="724FA61F" w14:textId="77777777" w:rsidR="00CA4DCF" w:rsidRPr="00CA4DCF" w:rsidRDefault="00CA4DCF">
            <w:pPr>
              <w:rPr>
                <w:rFonts w:ascii="Candara" w:hAnsi="Candara"/>
              </w:rPr>
            </w:pPr>
          </w:p>
        </w:tc>
        <w:tc>
          <w:tcPr>
            <w:tcW w:w="3300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BDB926" w14:textId="7FCF48A7" w:rsidR="00CA4DCF" w:rsidRPr="0078624F" w:rsidRDefault="0078624F">
            <w:pPr>
              <w:rPr>
                <w:rFonts w:ascii="Candara" w:hAnsi="Candara"/>
                <w:b/>
              </w:rPr>
            </w:pPr>
            <w:r w:rsidRPr="0078624F">
              <w:rPr>
                <w:rFonts w:ascii="Candara" w:hAnsi="Candara"/>
                <w:b/>
              </w:rPr>
              <w:t>John Smith</w:t>
            </w:r>
          </w:p>
        </w:tc>
        <w:tc>
          <w:tcPr>
            <w:tcW w:w="2280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74897E" w14:textId="07B529F5" w:rsidR="00CA4DCF" w:rsidRPr="0078624F" w:rsidRDefault="0078624F">
            <w:pPr>
              <w:rPr>
                <w:rFonts w:ascii="Candara" w:hAnsi="Candara"/>
                <w:b/>
              </w:rPr>
            </w:pPr>
            <w:r w:rsidRPr="0078624F">
              <w:rPr>
                <w:rFonts w:ascii="Candara" w:hAnsi="Candara"/>
                <w:b/>
              </w:rPr>
              <w:t>IV</w:t>
            </w:r>
          </w:p>
        </w:tc>
        <w:tc>
          <w:tcPr>
            <w:tcW w:w="1350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ACBAACB" w14:textId="47A829FF" w:rsidR="00CA4DCF" w:rsidRPr="0078624F" w:rsidRDefault="0078624F">
            <w:pPr>
              <w:rPr>
                <w:rFonts w:ascii="Candara" w:hAnsi="Candara"/>
                <w:b/>
              </w:rPr>
            </w:pPr>
            <w:r w:rsidRPr="0078624F">
              <w:rPr>
                <w:rFonts w:ascii="Candara" w:hAnsi="Candara"/>
                <w:b/>
              </w:rPr>
              <w:t>I</w:t>
            </w:r>
          </w:p>
        </w:tc>
        <w:tc>
          <w:tcPr>
            <w:tcW w:w="291" w:type="dxa"/>
            <w:shd w:val="clear" w:color="auto" w:fill="EDEDED" w:themeFill="accent3" w:themeFillTint="33"/>
          </w:tcPr>
          <w:p w14:paraId="7264300B" w14:textId="77777777" w:rsidR="00CA4DCF" w:rsidRPr="00CA4DCF" w:rsidRDefault="00CA4DCF">
            <w:pPr>
              <w:rPr>
                <w:rFonts w:ascii="Candara" w:hAnsi="Candara"/>
              </w:rPr>
            </w:pPr>
          </w:p>
        </w:tc>
      </w:tr>
      <w:tr w:rsidR="00CA4DCF" w:rsidRPr="00CA4DCF" w14:paraId="62763AF3" w14:textId="77777777" w:rsidTr="0078624F">
        <w:trPr>
          <w:trHeight w:val="413"/>
        </w:trPr>
        <w:tc>
          <w:tcPr>
            <w:tcW w:w="236" w:type="dxa"/>
            <w:shd w:val="clear" w:color="auto" w:fill="EDEDED" w:themeFill="accent3" w:themeFillTint="33"/>
          </w:tcPr>
          <w:p w14:paraId="336C7C8D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  <w:tc>
          <w:tcPr>
            <w:tcW w:w="2999" w:type="dxa"/>
            <w:vMerge/>
            <w:shd w:val="clear" w:color="auto" w:fill="EDEDED" w:themeFill="accent3" w:themeFillTint="33"/>
          </w:tcPr>
          <w:p w14:paraId="63F308C8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  <w:tc>
          <w:tcPr>
            <w:tcW w:w="3300" w:type="dxa"/>
            <w:tcBorders>
              <w:top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057C1395" w14:textId="78AFD184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  <w:r w:rsidRPr="00CA4DCF">
              <w:rPr>
                <w:rFonts w:ascii="Candara" w:hAnsi="Candara"/>
                <w:sz w:val="18"/>
                <w:szCs w:val="18"/>
              </w:rPr>
              <w:t>TEACHER</w:t>
            </w:r>
          </w:p>
        </w:tc>
        <w:tc>
          <w:tcPr>
            <w:tcW w:w="2280" w:type="dxa"/>
            <w:tcBorders>
              <w:top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0407DC40" w14:textId="224AE386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  <w:r w:rsidRPr="00CA4DCF">
              <w:rPr>
                <w:rFonts w:ascii="Candara" w:hAnsi="Candara"/>
                <w:sz w:val="18"/>
                <w:szCs w:val="18"/>
              </w:rPr>
              <w:t>GRADE / LEVEL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3C9941AA" w14:textId="7C95B8C3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  <w:r w:rsidRPr="00CA4DCF">
              <w:rPr>
                <w:rFonts w:ascii="Candara" w:hAnsi="Candara"/>
                <w:sz w:val="18"/>
                <w:szCs w:val="18"/>
              </w:rPr>
              <w:t>PAGE NO.</w:t>
            </w:r>
          </w:p>
        </w:tc>
        <w:tc>
          <w:tcPr>
            <w:tcW w:w="291" w:type="dxa"/>
            <w:shd w:val="clear" w:color="auto" w:fill="EDEDED" w:themeFill="accent3" w:themeFillTint="33"/>
          </w:tcPr>
          <w:p w14:paraId="5E78FC5C" w14:textId="77777777" w:rsidR="00CA4DCF" w:rsidRPr="00CA4DCF" w:rsidRDefault="00CA4DCF">
            <w:pPr>
              <w:rPr>
                <w:rFonts w:ascii="Candara" w:hAnsi="Candara"/>
                <w:sz w:val="18"/>
                <w:szCs w:val="18"/>
              </w:rPr>
            </w:pPr>
          </w:p>
        </w:tc>
      </w:tr>
    </w:tbl>
    <w:tbl>
      <w:tblPr>
        <w:tblW w:w="1045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236"/>
        <w:gridCol w:w="1418"/>
        <w:gridCol w:w="1586"/>
        <w:gridCol w:w="1777"/>
        <w:gridCol w:w="1823"/>
        <w:gridCol w:w="2430"/>
        <w:gridCol w:w="912"/>
        <w:gridCol w:w="270"/>
      </w:tblGrid>
      <w:tr w:rsidR="0078624F" w:rsidRPr="0078624F" w14:paraId="2BA47C05" w14:textId="77777777" w:rsidTr="0078624F">
        <w:trPr>
          <w:trHeight w:val="360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bottom"/>
          </w:tcPr>
          <w:p w14:paraId="667E91F7" w14:textId="5CC8F2AA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20B2B0EF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</w:rPr>
            </w:pPr>
            <w:r w:rsidRPr="0078624F">
              <w:rPr>
                <w:rFonts w:ascii="Candara" w:eastAsia="Times New Roman" w:hAnsi="Candara" w:cs="Calibri"/>
                <w:b/>
                <w:bCs/>
                <w:color w:val="FFFFFF"/>
              </w:rPr>
              <w:t>Date</w:t>
            </w:r>
          </w:p>
        </w:tc>
        <w:tc>
          <w:tcPr>
            <w:tcW w:w="1586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023A9280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</w:rPr>
            </w:pPr>
            <w:r w:rsidRPr="0078624F">
              <w:rPr>
                <w:rFonts w:ascii="Candara" w:eastAsia="Times New Roman" w:hAnsi="Candara" w:cs="Calibri"/>
                <w:b/>
                <w:bCs/>
                <w:color w:val="FFFFFF"/>
              </w:rPr>
              <w:t>Phone No.</w:t>
            </w:r>
          </w:p>
        </w:tc>
        <w:tc>
          <w:tcPr>
            <w:tcW w:w="36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1C12EB87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</w:rPr>
            </w:pPr>
            <w:r w:rsidRPr="0078624F">
              <w:rPr>
                <w:rFonts w:ascii="Candara" w:eastAsia="Times New Roman" w:hAnsi="Candara" w:cs="Calibri"/>
                <w:b/>
                <w:bCs/>
                <w:color w:val="FFFFFF"/>
              </w:rPr>
              <w:t>Name</w:t>
            </w:r>
          </w:p>
        </w:tc>
        <w:tc>
          <w:tcPr>
            <w:tcW w:w="243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1CE26846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</w:rPr>
            </w:pPr>
            <w:r w:rsidRPr="0078624F">
              <w:rPr>
                <w:rFonts w:ascii="Candara" w:eastAsia="Times New Roman" w:hAnsi="Candara" w:cs="Calibri"/>
                <w:b/>
                <w:bCs/>
                <w:color w:val="FFFFFF"/>
              </w:rPr>
              <w:t>Result</w:t>
            </w:r>
          </w:p>
        </w:tc>
        <w:tc>
          <w:tcPr>
            <w:tcW w:w="912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vAlign w:val="center"/>
            <w:hideMark/>
          </w:tcPr>
          <w:p w14:paraId="34C701D3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</w:rPr>
            </w:pPr>
            <w:r w:rsidRPr="0078624F">
              <w:rPr>
                <w:rFonts w:ascii="Candara" w:eastAsia="Times New Roman" w:hAnsi="Candara" w:cs="Calibri"/>
                <w:b/>
                <w:bCs/>
                <w:color w:val="FFFFFF"/>
              </w:rPr>
              <w:t>Follow-Up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bottom"/>
          </w:tcPr>
          <w:p w14:paraId="519DBE90" w14:textId="0A4C7F3C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2178F182" w14:textId="77777777" w:rsidTr="0078624F">
        <w:trPr>
          <w:trHeight w:val="360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bottom"/>
          </w:tcPr>
          <w:p w14:paraId="6036A042" w14:textId="241254D4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AAEF904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color w:val="FFFFFF"/>
              </w:rPr>
            </w:pPr>
          </w:p>
        </w:tc>
        <w:tc>
          <w:tcPr>
            <w:tcW w:w="1586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593DDA8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color w:val="FFFFFF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64AB2948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</w:rPr>
            </w:pPr>
            <w:r w:rsidRPr="0078624F">
              <w:rPr>
                <w:rFonts w:ascii="Candara" w:eastAsia="Times New Roman" w:hAnsi="Candara" w:cs="Calibri"/>
                <w:b/>
                <w:bCs/>
                <w:color w:val="FFFFFF"/>
              </w:rPr>
              <w:t>Student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155B924A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</w:rPr>
            </w:pPr>
            <w:r w:rsidRPr="0078624F">
              <w:rPr>
                <w:rFonts w:ascii="Candara" w:eastAsia="Times New Roman" w:hAnsi="Candara" w:cs="Calibri"/>
                <w:b/>
                <w:bCs/>
                <w:color w:val="FFFFFF"/>
              </w:rPr>
              <w:t>Parent</w:t>
            </w:r>
          </w:p>
        </w:tc>
        <w:tc>
          <w:tcPr>
            <w:tcW w:w="243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507E045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color w:val="FFFFFF"/>
              </w:rPr>
            </w:pPr>
          </w:p>
        </w:tc>
        <w:tc>
          <w:tcPr>
            <w:tcW w:w="912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A33AA88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color w:val="FFFFFF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bottom"/>
          </w:tcPr>
          <w:p w14:paraId="3B21F9CD" w14:textId="33B9D3F9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3C24F865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37D5DF5E" w14:textId="6E4D0029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E6FC81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mm/dd/</w:t>
            </w:r>
            <w:proofErr w:type="spellStart"/>
            <w:r w:rsidRPr="0078624F">
              <w:rPr>
                <w:rFonts w:ascii="Candara" w:eastAsia="Times New Roman" w:hAnsi="Candara" w:cs="Calibri"/>
              </w:rPr>
              <w:t>yyyy</w:t>
            </w:r>
            <w:proofErr w:type="spellEnd"/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71B529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1-202-555-142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3FA6A2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Brendan Jones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E86C4B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Sarah Jon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8F521C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Invitation Accepte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4DE659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228AA692" w14:textId="7B05D39E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</w:p>
        </w:tc>
      </w:tr>
      <w:tr w:rsidR="0078624F" w:rsidRPr="0078624F" w14:paraId="57154A1A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715A0DDC" w14:textId="1B0C191C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D2A297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mm/dd/</w:t>
            </w:r>
            <w:proofErr w:type="spellStart"/>
            <w:r w:rsidRPr="0078624F">
              <w:rPr>
                <w:rFonts w:ascii="Candara" w:eastAsia="Times New Roman" w:hAnsi="Candara" w:cs="Calibri"/>
              </w:rPr>
              <w:t>yyyy</w:t>
            </w:r>
            <w:proofErr w:type="spellEnd"/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B44375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1-213-547-854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8CE015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Paul White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7D53C8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Carol Whit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03E471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Call Again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5F9326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sz w:val="32"/>
                <w:szCs w:val="32"/>
              </w:rPr>
              <w:t>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2E9CF950" w14:textId="29943E46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</w:p>
        </w:tc>
      </w:tr>
      <w:tr w:rsidR="0078624F" w:rsidRPr="0078624F" w14:paraId="1B276123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66C8B1B1" w14:textId="3A2C1686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55C2DF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mm/dd/</w:t>
            </w:r>
            <w:proofErr w:type="spellStart"/>
            <w:r w:rsidRPr="0078624F">
              <w:rPr>
                <w:rFonts w:ascii="Candara" w:eastAsia="Times New Roman" w:hAnsi="Candara" w:cs="Calibri"/>
              </w:rPr>
              <w:t>yyyy</w:t>
            </w:r>
            <w:proofErr w:type="spellEnd"/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21AA3F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1-215-746-214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8D066F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Jason Frank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3C981C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Helen Frank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A41E18" w14:textId="7777777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  <w:r w:rsidRPr="0078624F">
              <w:rPr>
                <w:rFonts w:ascii="Candara" w:eastAsia="Times New Roman" w:hAnsi="Candara" w:cs="Calibri"/>
              </w:rPr>
              <w:t>Invitation Accepted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237A33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3E13DD8E" w14:textId="3725D03B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</w:rPr>
            </w:pPr>
          </w:p>
        </w:tc>
      </w:tr>
      <w:tr w:rsidR="0078624F" w:rsidRPr="0078624F" w14:paraId="2285F8F3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50C6394E" w14:textId="3AF61758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914B03" w14:textId="04C95608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F79E96" w14:textId="31221D43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8BBAEF" w14:textId="4AB587A8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8F1F84" w14:textId="78C578BB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B8E9BC" w14:textId="3CD5FFDC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EBC8E3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29865C0C" w14:textId="40B2483E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397C535E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08AC4BC9" w14:textId="1EC86EB9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E418C3" w14:textId="1D13E1C1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96DA43" w14:textId="37D90EA7" w:rsidR="0078624F" w:rsidRPr="0078624F" w:rsidRDefault="0078624F" w:rsidP="0078624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402BFC" w14:textId="204FFE3C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E42EC0" w14:textId="75357ED7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E24B2D" w14:textId="0DEA6BC8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6AC582" w14:textId="77777777" w:rsidR="0078624F" w:rsidRPr="0078624F" w:rsidRDefault="0078624F" w:rsidP="0078624F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3227BCA2" w14:textId="128A4014" w:rsidR="0078624F" w:rsidRPr="0078624F" w:rsidRDefault="0078624F" w:rsidP="0078624F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6C7E9630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14AD0497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5C57C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C5FB78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4CE0C4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57A58D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77171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BCE954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6450028C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66A3732B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4F54ADC4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9B1BA1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7FF11E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1C8AB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8C0782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08F9B1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5FD1B2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42FC5DB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340BF0F6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27861BFA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EC1A1D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B2B1A3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591A8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C1B2E6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F8E55D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840963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5568E452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748B102D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4927D8AB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B00705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09F7B3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70604C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B2E62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9F394C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65EE54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4E74DE90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3279AB72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15F894B2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6D3E5D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FE5D7D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546E0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8CB747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5FBF3D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385396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3CEB85D2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22C1BF23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00B30C4F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EBE8A5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48F9C1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A23136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46C521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0534AB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C24801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17513DEF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5077C77B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7DCE55DD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C0E94E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C35670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D7DF54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9F6EC8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69E39F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4E12FE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3C3B7802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22E3860D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1E2CA2F6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7472B6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61848F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2756FD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40F71C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54C6CA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5AF026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34BBC78F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7E024EB4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0D9A770B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D59E0F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1DA714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9F6708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4083A9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07B7A5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1D1932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1D5C6E5B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25E8B9A7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399251B1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54C858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96B806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1EB92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B15067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664D58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B1FF36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11989715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08B52933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6C26F7E8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0180FC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BE0736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2756EB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3E46F7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356A84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441C4C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52FE815A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0F589CF8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28FA324A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681388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C2094C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EB67A0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F335BF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61CB4F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C17742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2B08E57C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0564DBC3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558A7E2E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178B5E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4A7B20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625CA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887CCE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28CF6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A9002D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387897D0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670E8991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094F691D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802386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DFA90A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64CAE8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C9242A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7D18BB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2A7D9F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062225BD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60AF4B87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33C06B9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EBAF74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B6F92B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819C32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51FF22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B59470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0C8BC5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115ABA71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24CAA8C0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3FF1690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56724E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6BE87D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C2C831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6F64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A248EB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D464BE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5229B326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13386ACE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0DB88F77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64872B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A26CA4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2E9855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96DD08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AA41F7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B17434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69C3AFB4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78624F" w:rsidRPr="0078624F" w14:paraId="42AD80CB" w14:textId="77777777" w:rsidTr="0078624F">
        <w:trPr>
          <w:trHeight w:val="465"/>
        </w:trPr>
        <w:tc>
          <w:tcPr>
            <w:tcW w:w="236" w:type="dxa"/>
            <w:tcBorders>
              <w:top w:val="nil"/>
              <w:left w:val="single" w:sz="8" w:space="0" w:color="003366"/>
              <w:bottom w:val="nil"/>
              <w:right w:val="nil"/>
            </w:tcBorders>
            <w:shd w:val="clear" w:color="000000" w:fill="EDEDED"/>
            <w:noWrap/>
            <w:vAlign w:val="center"/>
          </w:tcPr>
          <w:p w14:paraId="76660F37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629B87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F56F46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BA931F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AAB2B4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965DD5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9AA84B" w14:textId="77777777" w:rsidR="0078624F" w:rsidRPr="0078624F" w:rsidRDefault="0078624F" w:rsidP="00E82CD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78624F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8" w:space="0" w:color="003366"/>
            </w:tcBorders>
            <w:shd w:val="clear" w:color="000000" w:fill="EDEDED"/>
            <w:noWrap/>
            <w:vAlign w:val="center"/>
          </w:tcPr>
          <w:p w14:paraId="29371F03" w14:textId="77777777" w:rsidR="0078624F" w:rsidRPr="0078624F" w:rsidRDefault="0078624F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0116C3" w:rsidRPr="0078624F" w14:paraId="288ABB6D" w14:textId="77777777" w:rsidTr="007B5FD5">
        <w:trPr>
          <w:trHeight w:val="73"/>
        </w:trPr>
        <w:tc>
          <w:tcPr>
            <w:tcW w:w="10452" w:type="dxa"/>
            <w:gridSpan w:val="8"/>
            <w:tcBorders>
              <w:top w:val="nil"/>
              <w:left w:val="single" w:sz="8" w:space="0" w:color="003366"/>
              <w:bottom w:val="single" w:sz="12" w:space="0" w:color="auto"/>
              <w:right w:val="single" w:sz="8" w:space="0" w:color="003366"/>
            </w:tcBorders>
            <w:shd w:val="clear" w:color="auto" w:fill="EDEDED" w:themeFill="accent3" w:themeFillTint="33"/>
            <w:noWrap/>
            <w:vAlign w:val="center"/>
          </w:tcPr>
          <w:p w14:paraId="62A68009" w14:textId="77777777" w:rsidR="000116C3" w:rsidRPr="0078624F" w:rsidRDefault="000116C3" w:rsidP="00E82CD5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8"/>
                <w:szCs w:val="8"/>
              </w:rPr>
            </w:pPr>
          </w:p>
        </w:tc>
      </w:tr>
    </w:tbl>
    <w:p w14:paraId="2EA17956" w14:textId="03B892EA" w:rsidR="0078624F" w:rsidRPr="0078624F" w:rsidRDefault="0078624F">
      <w:pPr>
        <w:rPr>
          <w:sz w:val="2"/>
          <w:szCs w:val="2"/>
        </w:rPr>
      </w:pPr>
    </w:p>
    <w:sectPr w:rsidR="0078624F" w:rsidRPr="0078624F" w:rsidSect="00CA4DCF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015314" w14:textId="77777777" w:rsidR="004B6B4E" w:rsidRDefault="004B6B4E" w:rsidP="00025008">
      <w:pPr>
        <w:spacing w:after="0" w:line="240" w:lineRule="auto"/>
      </w:pPr>
      <w:r>
        <w:separator/>
      </w:r>
    </w:p>
  </w:endnote>
  <w:endnote w:type="continuationSeparator" w:id="0">
    <w:p w14:paraId="73FA7F37" w14:textId="77777777" w:rsidR="004B6B4E" w:rsidRDefault="004B6B4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A401D" w14:textId="77777777" w:rsidR="004B6B4E" w:rsidRDefault="004B6B4E" w:rsidP="00025008">
      <w:pPr>
        <w:spacing w:after="0" w:line="240" w:lineRule="auto"/>
      </w:pPr>
      <w:r>
        <w:separator/>
      </w:r>
    </w:p>
  </w:footnote>
  <w:footnote w:type="continuationSeparator" w:id="0">
    <w:p w14:paraId="616F933D" w14:textId="77777777" w:rsidR="004B6B4E" w:rsidRDefault="004B6B4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kFACxTYYc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DC338-D9C6-48CB-B196-C857B93A0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3-30T12:09:00Z</dcterms:created>
  <dcterms:modified xsi:type="dcterms:W3CDTF">2020-04-03T01:49:00Z</dcterms:modified>
</cp:coreProperties>
</file>